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4BDAEC99"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182E9D31" w14:textId="1ED94587" w:rsidR="001848A1" w:rsidRDefault="001848A1" w:rsidP="001848A1">
      <w:pPr>
        <w:rPr>
          <w:rFonts w:ascii="Roboto" w:eastAsia="Roboto" w:hAnsi="Roboto" w:cs="Roboto"/>
          <w:sz w:val="28"/>
          <w:szCs w:val="28"/>
        </w:rPr>
      </w:pPr>
      <w:r>
        <w:rPr>
          <w:rFonts w:ascii="Roboto" w:eastAsia="Roboto" w:hAnsi="Roboto" w:cs="Roboto"/>
          <w:sz w:val="28"/>
          <w:szCs w:val="28"/>
        </w:rPr>
        <w:t>Ans.</w:t>
      </w:r>
    </w:p>
    <w:p w14:paraId="104D0FDB" w14:textId="796A0C8E" w:rsidR="001848A1" w:rsidRDefault="001848A1" w:rsidP="001848A1">
      <w:pPr>
        <w:rPr>
          <w:rFonts w:ascii="Bahnschrift Light" w:eastAsia="Roboto" w:hAnsi="Bahnschrift Light" w:cs="Roboto"/>
          <w:sz w:val="24"/>
          <w:szCs w:val="24"/>
        </w:rPr>
      </w:pPr>
      <w:r>
        <w:rPr>
          <w:rFonts w:ascii="Roboto" w:eastAsia="Roboto" w:hAnsi="Roboto" w:cs="Roboto"/>
          <w:sz w:val="28"/>
          <w:szCs w:val="28"/>
        </w:rPr>
        <w:t xml:space="preserve">           </w:t>
      </w:r>
      <w:r w:rsidRPr="001848A1">
        <w:rPr>
          <w:rFonts w:ascii="Bahnschrift Light" w:eastAsia="Roboto" w:hAnsi="Bahnschrift Light" w:cs="Roboto"/>
          <w:sz w:val="24"/>
          <w:szCs w:val="24"/>
        </w:rPr>
        <w:t xml:space="preserve">A relational database management system (RDBMS) is a collection of programs and </w:t>
      </w:r>
      <w:r>
        <w:rPr>
          <w:rFonts w:ascii="Bahnschrift Light" w:eastAsia="Roboto" w:hAnsi="Bahnschrift Light" w:cs="Roboto"/>
          <w:sz w:val="24"/>
          <w:szCs w:val="24"/>
        </w:rPr>
        <w:t xml:space="preserve">                  </w:t>
      </w:r>
      <w:r w:rsidRPr="001848A1">
        <w:rPr>
          <w:rFonts w:ascii="Bahnschrift Light" w:eastAsia="Roboto" w:hAnsi="Bahnschrift Light" w:cs="Roboto"/>
          <w:sz w:val="24"/>
          <w:szCs w:val="24"/>
        </w:rPr>
        <w:t>capabilities that enable IT teams and others to create, update, administer and otherwise interact with a relational database.</w:t>
      </w:r>
    </w:p>
    <w:p w14:paraId="1F3FE50B" w14:textId="25BAD39A" w:rsidR="001848A1" w:rsidRDefault="001848A1" w:rsidP="001848A1">
      <w:pPr>
        <w:rPr>
          <w:rFonts w:ascii="Bahnschrift Light" w:eastAsia="Roboto" w:hAnsi="Bahnschrift Light" w:cs="Roboto"/>
          <w:sz w:val="24"/>
          <w:szCs w:val="24"/>
        </w:rPr>
      </w:pPr>
      <w:r>
        <w:rPr>
          <w:rFonts w:ascii="Bahnschrift Light" w:eastAsia="Roboto" w:hAnsi="Bahnschrift Light" w:cs="Roboto"/>
          <w:sz w:val="24"/>
          <w:szCs w:val="24"/>
        </w:rPr>
        <w:t xml:space="preserve">            Advantages of database management system over a file system are</w:t>
      </w:r>
    </w:p>
    <w:p w14:paraId="0B547D1C" w14:textId="6C3DE7D4"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 xml:space="preserve"> No redundant data</w:t>
      </w:r>
    </w:p>
    <w:p w14:paraId="1DF3982B" w14:textId="2034426A"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Data Consistency and Integrity</w:t>
      </w:r>
    </w:p>
    <w:p w14:paraId="0FE4B261" w14:textId="5E0D943A"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Data Security</w:t>
      </w:r>
    </w:p>
    <w:p w14:paraId="49FC50A2" w14:textId="2EA6A250"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Privacy</w:t>
      </w:r>
    </w:p>
    <w:p w14:paraId="49AD9361" w14:textId="2F6E1E9E"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Easy access to data</w:t>
      </w:r>
    </w:p>
    <w:p w14:paraId="2E996269" w14:textId="6BF75D45" w:rsid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Easy Recovery</w:t>
      </w:r>
    </w:p>
    <w:p w14:paraId="20789E84" w14:textId="46A8C9AA" w:rsidR="001848A1" w:rsidRPr="001848A1" w:rsidRDefault="001848A1" w:rsidP="001848A1">
      <w:pPr>
        <w:pStyle w:val="ListParagraph"/>
        <w:numPr>
          <w:ilvl w:val="0"/>
          <w:numId w:val="2"/>
        </w:numPr>
        <w:rPr>
          <w:rFonts w:ascii="Bahnschrift Light" w:eastAsia="Roboto" w:hAnsi="Bahnschrift Light" w:cs="Roboto"/>
          <w:sz w:val="24"/>
          <w:szCs w:val="24"/>
        </w:rPr>
      </w:pPr>
      <w:r>
        <w:rPr>
          <w:rFonts w:ascii="Bahnschrift Light" w:eastAsia="Roboto" w:hAnsi="Bahnschrift Light" w:cs="Roboto"/>
          <w:sz w:val="24"/>
          <w:szCs w:val="24"/>
        </w:rPr>
        <w:t>Flexible</w:t>
      </w:r>
    </w:p>
    <w:p w14:paraId="5785C79D" w14:textId="77777777" w:rsidR="0070468C" w:rsidRPr="0070468C" w:rsidRDefault="0070468C" w:rsidP="0070468C">
      <w:pPr>
        <w:ind w:left="720"/>
        <w:rPr>
          <w:rFonts w:ascii="Roboto" w:eastAsia="Roboto" w:hAnsi="Roboto" w:cs="Roboto"/>
          <w:sz w:val="28"/>
          <w:szCs w:val="28"/>
        </w:rPr>
      </w:pPr>
    </w:p>
    <w:p w14:paraId="0EA70D88" w14:textId="0DE28DEB"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476B190F" w14:textId="59BD0486" w:rsidR="00DE01F0" w:rsidRDefault="00DE01F0" w:rsidP="00DE01F0">
      <w:pPr>
        <w:rPr>
          <w:rFonts w:ascii="Roboto" w:eastAsia="Roboto" w:hAnsi="Roboto" w:cs="Roboto"/>
          <w:sz w:val="28"/>
          <w:szCs w:val="28"/>
        </w:rPr>
      </w:pPr>
      <w:r>
        <w:rPr>
          <w:rFonts w:ascii="Roboto" w:eastAsia="Roboto" w:hAnsi="Roboto" w:cs="Roboto"/>
          <w:sz w:val="28"/>
          <w:szCs w:val="28"/>
        </w:rPr>
        <w:t>Ans.</w:t>
      </w:r>
    </w:p>
    <w:p w14:paraId="43975B5B" w14:textId="42D6D979" w:rsidR="00DE01F0" w:rsidRPr="00DE01F0" w:rsidRDefault="00DE01F0" w:rsidP="00DE01F0">
      <w:pPr>
        <w:rPr>
          <w:rFonts w:ascii="Bahnschrift Light" w:eastAsia="Roboto" w:hAnsi="Bahnschrift Light" w:cs="Roboto"/>
          <w:sz w:val="24"/>
          <w:szCs w:val="24"/>
        </w:rPr>
      </w:pPr>
      <w:r>
        <w:rPr>
          <w:rFonts w:ascii="Roboto" w:eastAsia="Roboto" w:hAnsi="Roboto" w:cs="Roboto"/>
          <w:sz w:val="28"/>
          <w:szCs w:val="28"/>
        </w:rPr>
        <w:t xml:space="preserve">           </w:t>
      </w:r>
      <w:r w:rsidRPr="00DE01F0">
        <w:rPr>
          <w:rFonts w:ascii="Bahnschrift Light" w:eastAsia="Roboto" w:hAnsi="Bahnschrift Light" w:cs="Roboto"/>
          <w:sz w:val="24"/>
          <w:szCs w:val="24"/>
        </w:rPr>
        <w:t xml:space="preserve">A transaction is a single logical unit of work which accesses and possibly modifies the </w:t>
      </w:r>
      <w:r>
        <w:rPr>
          <w:rFonts w:ascii="Bahnschrift Light" w:eastAsia="Roboto" w:hAnsi="Bahnschrift Light" w:cs="Roboto"/>
          <w:sz w:val="24"/>
          <w:szCs w:val="24"/>
        </w:rPr>
        <w:t xml:space="preserve">   </w:t>
      </w:r>
      <w:r w:rsidRPr="00DE01F0">
        <w:rPr>
          <w:rFonts w:ascii="Bahnschrift Light" w:eastAsia="Roboto" w:hAnsi="Bahnschrift Light" w:cs="Roboto"/>
          <w:sz w:val="24"/>
          <w:szCs w:val="24"/>
        </w:rPr>
        <w:t xml:space="preserve">contents of a database. Transactions access data using read and write operations. </w:t>
      </w:r>
    </w:p>
    <w:p w14:paraId="4363685D" w14:textId="4C39464F" w:rsidR="00DE01F0" w:rsidRDefault="00DE01F0" w:rsidP="00DE01F0">
      <w:pPr>
        <w:rPr>
          <w:rFonts w:ascii="Bahnschrift Light" w:eastAsia="Roboto" w:hAnsi="Bahnschrift Light" w:cs="Roboto"/>
          <w:sz w:val="24"/>
          <w:szCs w:val="24"/>
        </w:rPr>
      </w:pPr>
      <w:r w:rsidRPr="00DE01F0">
        <w:rPr>
          <w:rFonts w:ascii="Bahnschrift Light" w:eastAsia="Roboto" w:hAnsi="Bahnschrift Light" w:cs="Roboto"/>
          <w:sz w:val="24"/>
          <w:szCs w:val="24"/>
        </w:rPr>
        <w:t>In order to maintain consistency in a database, before and after the transaction, certain properties are followed. These are called ACID properties.</w:t>
      </w:r>
    </w:p>
    <w:p w14:paraId="4C4B25F5" w14:textId="4FABE50B" w:rsidR="00DE01F0" w:rsidRDefault="00DE01F0" w:rsidP="00DE01F0">
      <w:pPr>
        <w:pStyle w:val="ListParagraph"/>
        <w:numPr>
          <w:ilvl w:val="0"/>
          <w:numId w:val="3"/>
        </w:numPr>
        <w:rPr>
          <w:rFonts w:ascii="Bahnschrift Light" w:eastAsia="Roboto" w:hAnsi="Bahnschrift Light" w:cs="Roboto"/>
          <w:sz w:val="24"/>
          <w:szCs w:val="24"/>
        </w:rPr>
      </w:pPr>
      <w:r>
        <w:rPr>
          <w:rFonts w:ascii="Bahnschrift Light" w:eastAsia="Roboto" w:hAnsi="Bahnschrift Light" w:cs="Roboto"/>
          <w:sz w:val="24"/>
          <w:szCs w:val="24"/>
        </w:rPr>
        <w:t>Atomicity = The entire transaction takes place at once or doesn’t happen at all.</w:t>
      </w:r>
    </w:p>
    <w:p w14:paraId="4E8C5237" w14:textId="77777777" w:rsidR="00DE01F0" w:rsidRDefault="00DE01F0" w:rsidP="00DE01F0">
      <w:pPr>
        <w:pStyle w:val="ListParagraph"/>
        <w:numPr>
          <w:ilvl w:val="0"/>
          <w:numId w:val="3"/>
        </w:numPr>
        <w:rPr>
          <w:rFonts w:ascii="Bahnschrift Light" w:eastAsia="Roboto" w:hAnsi="Bahnschrift Light" w:cs="Roboto"/>
          <w:sz w:val="24"/>
          <w:szCs w:val="24"/>
        </w:rPr>
      </w:pPr>
      <w:r>
        <w:rPr>
          <w:rFonts w:ascii="Bahnschrift Light" w:eastAsia="Roboto" w:hAnsi="Bahnschrift Light" w:cs="Roboto"/>
          <w:sz w:val="24"/>
          <w:szCs w:val="24"/>
        </w:rPr>
        <w:t>Consistency = The database must be consistent before and after the transaction.</w:t>
      </w:r>
    </w:p>
    <w:p w14:paraId="66002FE8" w14:textId="77777777" w:rsidR="00DE01F0" w:rsidRDefault="00DE01F0" w:rsidP="00DE01F0">
      <w:pPr>
        <w:pStyle w:val="ListParagraph"/>
        <w:numPr>
          <w:ilvl w:val="0"/>
          <w:numId w:val="3"/>
        </w:numPr>
        <w:rPr>
          <w:rFonts w:ascii="Bahnschrift Light" w:eastAsia="Roboto" w:hAnsi="Bahnschrift Light" w:cs="Roboto"/>
          <w:sz w:val="24"/>
          <w:szCs w:val="24"/>
        </w:rPr>
      </w:pPr>
      <w:r>
        <w:rPr>
          <w:rFonts w:ascii="Bahnschrift Light" w:eastAsia="Roboto" w:hAnsi="Bahnschrift Light" w:cs="Roboto"/>
          <w:sz w:val="24"/>
          <w:szCs w:val="24"/>
        </w:rPr>
        <w:t>Isolation = Multiple Transactions occur independently without interference.</w:t>
      </w:r>
    </w:p>
    <w:p w14:paraId="107EAF1D" w14:textId="1D24C122" w:rsidR="00DE01F0" w:rsidRPr="00DE01F0" w:rsidRDefault="00DE01F0" w:rsidP="00DE01F0">
      <w:pPr>
        <w:pStyle w:val="ListParagraph"/>
        <w:numPr>
          <w:ilvl w:val="0"/>
          <w:numId w:val="3"/>
        </w:numPr>
        <w:rPr>
          <w:rFonts w:ascii="Bahnschrift Light" w:eastAsia="Roboto" w:hAnsi="Bahnschrift Light" w:cs="Roboto"/>
          <w:sz w:val="24"/>
          <w:szCs w:val="24"/>
        </w:rPr>
      </w:pPr>
      <w:r>
        <w:rPr>
          <w:rFonts w:ascii="Bahnschrift Light" w:eastAsia="Roboto" w:hAnsi="Bahnschrift Light" w:cs="Roboto"/>
          <w:sz w:val="24"/>
          <w:szCs w:val="24"/>
        </w:rPr>
        <w:t xml:space="preserve">Durability = The changes of a successful transaction occurs even if the system failure occurs. </w:t>
      </w:r>
    </w:p>
    <w:p w14:paraId="55C13DB5" w14:textId="77777777" w:rsidR="0070468C" w:rsidRPr="0070468C" w:rsidRDefault="0070468C" w:rsidP="0070468C">
      <w:pPr>
        <w:rPr>
          <w:rFonts w:ascii="Roboto" w:eastAsia="Roboto" w:hAnsi="Roboto" w:cs="Roboto"/>
          <w:sz w:val="28"/>
          <w:szCs w:val="28"/>
        </w:rPr>
      </w:pPr>
    </w:p>
    <w:p w14:paraId="39BEE3E9" w14:textId="4761D524"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2AB344FF" w14:textId="1C07C68E" w:rsidR="00DE01F0" w:rsidRDefault="00DE01F0" w:rsidP="00DE01F0">
      <w:pPr>
        <w:rPr>
          <w:rFonts w:ascii="Roboto" w:eastAsia="Roboto" w:hAnsi="Roboto" w:cs="Roboto"/>
          <w:sz w:val="28"/>
          <w:szCs w:val="28"/>
        </w:rPr>
      </w:pPr>
      <w:r>
        <w:rPr>
          <w:rFonts w:ascii="Roboto" w:eastAsia="Roboto" w:hAnsi="Roboto" w:cs="Roboto"/>
          <w:sz w:val="28"/>
          <w:szCs w:val="28"/>
        </w:rPr>
        <w:t xml:space="preserve">Ans.      </w:t>
      </w:r>
    </w:p>
    <w:p w14:paraId="7158F02D" w14:textId="2E4EC461" w:rsidR="00DE01F0" w:rsidRDefault="00DE01F0" w:rsidP="00DE01F0">
      <w:pPr>
        <w:rPr>
          <w:rFonts w:ascii="Bahnschrift Light" w:eastAsia="Roboto" w:hAnsi="Bahnschrift Light" w:cs="Roboto"/>
          <w:sz w:val="24"/>
          <w:szCs w:val="24"/>
        </w:rPr>
      </w:pPr>
      <w:r>
        <w:rPr>
          <w:rFonts w:ascii="Roboto" w:eastAsia="Roboto" w:hAnsi="Roboto" w:cs="Roboto"/>
          <w:sz w:val="28"/>
          <w:szCs w:val="28"/>
        </w:rPr>
        <w:t xml:space="preserve">            </w:t>
      </w:r>
      <w:r w:rsidRPr="00DE01F0">
        <w:rPr>
          <w:rFonts w:ascii="Bahnschrift Light" w:eastAsia="Roboto" w:hAnsi="Bahnschrift Light" w:cs="Roboto"/>
          <w:sz w:val="24"/>
          <w:szCs w:val="24"/>
        </w:rPr>
        <w:t>Normalization is the process of organizing data in a database. This includes creating tables and establishing relationships between those tables according to rules designed both to protect the data and to make the database more flexible by eliminating redundancy and inconsistent dependency.</w:t>
      </w:r>
    </w:p>
    <w:p w14:paraId="1271374B" w14:textId="1D836125" w:rsidR="00137472" w:rsidRPr="00137472" w:rsidRDefault="00137472" w:rsidP="00137472">
      <w:pPr>
        <w:pStyle w:val="ListParagraph"/>
        <w:numPr>
          <w:ilvl w:val="0"/>
          <w:numId w:val="5"/>
        </w:numPr>
        <w:rPr>
          <w:rFonts w:ascii="Bahnschrift Light" w:eastAsia="Roboto" w:hAnsi="Bahnschrift Light" w:cs="Roboto"/>
          <w:sz w:val="24"/>
          <w:szCs w:val="24"/>
          <w:u w:val="single"/>
        </w:rPr>
      </w:pPr>
      <w:r w:rsidRPr="00137472">
        <w:rPr>
          <w:rFonts w:ascii="Bahnschrift Light" w:eastAsia="Roboto" w:hAnsi="Bahnschrift Light" w:cs="Roboto"/>
          <w:sz w:val="24"/>
          <w:szCs w:val="24"/>
          <w:u w:val="single"/>
        </w:rPr>
        <w:t xml:space="preserve">Fist Normal Form </w:t>
      </w:r>
    </w:p>
    <w:p w14:paraId="0FAC7DA5" w14:textId="1043C1DF" w:rsidR="00137472" w:rsidRPr="00475FC0" w:rsidRDefault="00137472" w:rsidP="00137472">
      <w:pPr>
        <w:pStyle w:val="ListParagraph"/>
        <w:numPr>
          <w:ilvl w:val="0"/>
          <w:numId w:val="4"/>
        </w:numPr>
        <w:rPr>
          <w:rFonts w:ascii="Bahnschrift Light" w:eastAsia="Roboto" w:hAnsi="Bahnschrift Light" w:cs="Roboto"/>
          <w:sz w:val="24"/>
          <w:szCs w:val="24"/>
        </w:rPr>
      </w:pPr>
      <w:r w:rsidRPr="00475FC0">
        <w:rPr>
          <w:rFonts w:ascii="Bahnschrift Light" w:eastAsia="Roboto" w:hAnsi="Bahnschrift Light" w:cs="Roboto"/>
          <w:sz w:val="24"/>
          <w:szCs w:val="24"/>
        </w:rPr>
        <w:t>Eliminate repeating groups in individual tables.</w:t>
      </w:r>
    </w:p>
    <w:p w14:paraId="675CD571" w14:textId="77777777" w:rsidR="00137472" w:rsidRPr="00475FC0" w:rsidRDefault="00137472" w:rsidP="00137472">
      <w:pPr>
        <w:pStyle w:val="ListParagraph"/>
        <w:numPr>
          <w:ilvl w:val="0"/>
          <w:numId w:val="4"/>
        </w:numPr>
        <w:rPr>
          <w:rFonts w:ascii="Bahnschrift Light" w:eastAsia="Roboto" w:hAnsi="Bahnschrift Light" w:cs="Roboto"/>
          <w:sz w:val="24"/>
          <w:szCs w:val="24"/>
        </w:rPr>
      </w:pPr>
      <w:r w:rsidRPr="00475FC0">
        <w:rPr>
          <w:rFonts w:ascii="Bahnschrift Light" w:eastAsia="Roboto" w:hAnsi="Bahnschrift Light" w:cs="Roboto"/>
          <w:sz w:val="24"/>
          <w:szCs w:val="24"/>
        </w:rPr>
        <w:t>Create a separate table for each set of related data.</w:t>
      </w:r>
    </w:p>
    <w:p w14:paraId="6F753A39" w14:textId="77777777" w:rsidR="00137472" w:rsidRPr="00475FC0" w:rsidRDefault="00137472" w:rsidP="00137472">
      <w:pPr>
        <w:pStyle w:val="ListParagraph"/>
        <w:numPr>
          <w:ilvl w:val="0"/>
          <w:numId w:val="4"/>
        </w:numPr>
        <w:rPr>
          <w:rFonts w:ascii="Bahnschrift Light" w:eastAsia="Roboto" w:hAnsi="Bahnschrift Light" w:cs="Roboto"/>
          <w:sz w:val="24"/>
          <w:szCs w:val="24"/>
        </w:rPr>
      </w:pPr>
      <w:r w:rsidRPr="00475FC0">
        <w:rPr>
          <w:rFonts w:ascii="Bahnschrift Light" w:eastAsia="Roboto" w:hAnsi="Bahnschrift Light" w:cs="Roboto"/>
          <w:sz w:val="24"/>
          <w:szCs w:val="24"/>
        </w:rPr>
        <w:t>Identify each set of related data with a primary key.</w:t>
      </w:r>
    </w:p>
    <w:p w14:paraId="1ED096A1" w14:textId="01947C89" w:rsidR="00DE01F0" w:rsidRDefault="00DE01F0" w:rsidP="00137472">
      <w:pPr>
        <w:rPr>
          <w:rFonts w:ascii="Bahnschrift Light" w:eastAsia="Roboto" w:hAnsi="Bahnschrift Light" w:cs="Roboto"/>
          <w:sz w:val="28"/>
          <w:szCs w:val="28"/>
        </w:rPr>
      </w:pPr>
    </w:p>
    <w:p w14:paraId="44E11B02" w14:textId="7D66B6EF" w:rsidR="00137472" w:rsidRPr="00137472" w:rsidRDefault="00137472" w:rsidP="00137472">
      <w:pPr>
        <w:pStyle w:val="ListParagraph"/>
        <w:numPr>
          <w:ilvl w:val="0"/>
          <w:numId w:val="5"/>
        </w:numPr>
        <w:rPr>
          <w:rFonts w:ascii="Bahnschrift Light" w:eastAsia="Roboto" w:hAnsi="Bahnschrift Light" w:cs="Roboto"/>
          <w:sz w:val="24"/>
          <w:szCs w:val="24"/>
          <w:u w:val="single"/>
        </w:rPr>
      </w:pPr>
      <w:bookmarkStart w:id="0" w:name="_Hlk94780296"/>
      <w:r>
        <w:rPr>
          <w:rFonts w:ascii="Bahnschrift Light" w:eastAsia="Roboto" w:hAnsi="Bahnschrift Light" w:cs="Roboto"/>
          <w:sz w:val="24"/>
          <w:szCs w:val="24"/>
          <w:u w:val="single"/>
        </w:rPr>
        <w:lastRenderedPageBreak/>
        <w:t>Second</w:t>
      </w:r>
      <w:r w:rsidRPr="00137472">
        <w:rPr>
          <w:rFonts w:ascii="Bahnschrift Light" w:eastAsia="Roboto" w:hAnsi="Bahnschrift Light" w:cs="Roboto"/>
          <w:sz w:val="24"/>
          <w:szCs w:val="24"/>
          <w:u w:val="single"/>
        </w:rPr>
        <w:t xml:space="preserve"> Normal Form </w:t>
      </w:r>
    </w:p>
    <w:bookmarkEnd w:id="0"/>
    <w:p w14:paraId="1B254516" w14:textId="642D87D3" w:rsidR="00137472" w:rsidRPr="00137472" w:rsidRDefault="00137472" w:rsidP="00137472">
      <w:pPr>
        <w:pStyle w:val="ListParagraph"/>
        <w:numPr>
          <w:ilvl w:val="0"/>
          <w:numId w:val="8"/>
        </w:numPr>
        <w:ind w:firstLine="540"/>
        <w:rPr>
          <w:rFonts w:ascii="Bahnschrift Light" w:eastAsia="Roboto" w:hAnsi="Bahnschrift Light" w:cs="Roboto"/>
          <w:sz w:val="24"/>
          <w:szCs w:val="24"/>
        </w:rPr>
      </w:pPr>
      <w:r w:rsidRPr="00137472">
        <w:rPr>
          <w:rFonts w:ascii="Bahnschrift Light" w:eastAsia="Roboto" w:hAnsi="Bahnschrift Light" w:cs="Roboto"/>
          <w:sz w:val="24"/>
          <w:szCs w:val="24"/>
        </w:rPr>
        <w:t>Create separate tables for sets of values that apply to multiple records.</w:t>
      </w:r>
    </w:p>
    <w:p w14:paraId="387A3F74" w14:textId="20296B41" w:rsidR="00137472" w:rsidRDefault="00137472" w:rsidP="00137472">
      <w:pPr>
        <w:pStyle w:val="ListParagraph"/>
        <w:numPr>
          <w:ilvl w:val="0"/>
          <w:numId w:val="8"/>
        </w:numPr>
        <w:ind w:firstLine="540"/>
        <w:rPr>
          <w:rFonts w:ascii="Bahnschrift Light" w:eastAsia="Roboto" w:hAnsi="Bahnschrift Light" w:cs="Roboto"/>
          <w:sz w:val="24"/>
          <w:szCs w:val="24"/>
        </w:rPr>
      </w:pPr>
      <w:r w:rsidRPr="00137472">
        <w:rPr>
          <w:rFonts w:ascii="Bahnschrift Light" w:eastAsia="Roboto" w:hAnsi="Bahnschrift Light" w:cs="Roboto"/>
          <w:sz w:val="24"/>
          <w:szCs w:val="24"/>
        </w:rPr>
        <w:t>Relate these tables with a foreign key.</w:t>
      </w:r>
    </w:p>
    <w:p w14:paraId="70045F5F" w14:textId="48968D5F" w:rsidR="00137472" w:rsidRPr="00137472" w:rsidRDefault="000A763C" w:rsidP="000A763C">
      <w:pPr>
        <w:pStyle w:val="ListParagraph"/>
        <w:numPr>
          <w:ilvl w:val="0"/>
          <w:numId w:val="10"/>
        </w:numPr>
        <w:tabs>
          <w:tab w:val="left" w:pos="720"/>
        </w:tabs>
        <w:ind w:left="1080" w:hanging="270"/>
        <w:rPr>
          <w:rFonts w:ascii="Bahnschrift Light" w:eastAsia="Roboto" w:hAnsi="Bahnschrift Light" w:cs="Roboto"/>
          <w:sz w:val="24"/>
          <w:szCs w:val="24"/>
          <w:u w:val="single"/>
        </w:rPr>
      </w:pPr>
      <w:r w:rsidRPr="000A763C">
        <w:rPr>
          <w:rFonts w:ascii="Bahnschrift Light" w:eastAsia="Roboto" w:hAnsi="Bahnschrift Light" w:cs="Roboto"/>
          <w:sz w:val="24"/>
          <w:szCs w:val="24"/>
        </w:rPr>
        <w:t xml:space="preserve">      </w:t>
      </w:r>
      <w:r w:rsidR="00137472" w:rsidRPr="00137472">
        <w:rPr>
          <w:rFonts w:ascii="Bahnschrift Light" w:eastAsia="Roboto" w:hAnsi="Bahnschrift Light" w:cs="Roboto"/>
          <w:sz w:val="24"/>
          <w:szCs w:val="24"/>
          <w:u w:val="single"/>
        </w:rPr>
        <w:t>Third</w:t>
      </w:r>
      <w:r w:rsidR="00137472" w:rsidRPr="00137472">
        <w:rPr>
          <w:rFonts w:ascii="Bahnschrift Light" w:eastAsia="Roboto" w:hAnsi="Bahnschrift Light" w:cs="Roboto"/>
          <w:sz w:val="24"/>
          <w:szCs w:val="24"/>
          <w:u w:val="single"/>
        </w:rPr>
        <w:t xml:space="preserve"> Normal Form</w:t>
      </w:r>
    </w:p>
    <w:p w14:paraId="20D1FB9A" w14:textId="4CAFC26D" w:rsidR="00137472" w:rsidRPr="00137472" w:rsidRDefault="00137472" w:rsidP="00137472">
      <w:pPr>
        <w:pStyle w:val="ListParagraph"/>
        <w:numPr>
          <w:ilvl w:val="0"/>
          <w:numId w:val="9"/>
        </w:numPr>
        <w:ind w:left="1440" w:hanging="180"/>
        <w:rPr>
          <w:rFonts w:ascii="Bahnschrift Light" w:eastAsia="Roboto" w:hAnsi="Bahnschrift Light" w:cs="Roboto"/>
          <w:sz w:val="24"/>
          <w:szCs w:val="24"/>
        </w:rPr>
      </w:pPr>
      <w:r w:rsidRPr="00137472">
        <w:rPr>
          <w:rFonts w:ascii="Bahnschrift Light" w:eastAsia="Roboto" w:hAnsi="Bahnschrift Light" w:cs="Roboto"/>
          <w:sz w:val="24"/>
          <w:szCs w:val="24"/>
        </w:rPr>
        <w:t>Eliminate fields that do not depend on the key.</w:t>
      </w:r>
    </w:p>
    <w:p w14:paraId="458B2756" w14:textId="77777777" w:rsidR="0070468C" w:rsidRPr="0070468C" w:rsidRDefault="0070468C" w:rsidP="0070468C">
      <w:pPr>
        <w:rPr>
          <w:rFonts w:ascii="Roboto" w:eastAsia="Roboto" w:hAnsi="Roboto" w:cs="Roboto"/>
          <w:sz w:val="28"/>
          <w:szCs w:val="28"/>
        </w:rPr>
      </w:pPr>
    </w:p>
    <w:p w14:paraId="6B3A42C0" w14:textId="385DB616"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7E1F3BF6" w14:textId="68C4BF32" w:rsidR="00475FC0" w:rsidRDefault="00475FC0" w:rsidP="00475FC0">
      <w:pPr>
        <w:rPr>
          <w:rFonts w:ascii="Roboto" w:eastAsia="Roboto" w:hAnsi="Roboto" w:cs="Roboto"/>
          <w:sz w:val="28"/>
          <w:szCs w:val="28"/>
        </w:rPr>
      </w:pPr>
      <w:r>
        <w:rPr>
          <w:rFonts w:ascii="Roboto" w:eastAsia="Roboto" w:hAnsi="Roboto" w:cs="Roboto"/>
          <w:sz w:val="28"/>
          <w:szCs w:val="28"/>
        </w:rPr>
        <w:t xml:space="preserve">Ans. </w:t>
      </w:r>
    </w:p>
    <w:p w14:paraId="5EE7CEDC" w14:textId="2B4675E3" w:rsidR="00475FC0" w:rsidRDefault="00475FC0" w:rsidP="00475FC0">
      <w:pPr>
        <w:pStyle w:val="ListParagraph"/>
        <w:numPr>
          <w:ilvl w:val="1"/>
          <w:numId w:val="1"/>
        </w:numPr>
        <w:rPr>
          <w:rFonts w:ascii="Roboto" w:eastAsia="Roboto" w:hAnsi="Roboto" w:cs="Roboto"/>
          <w:sz w:val="28"/>
          <w:szCs w:val="28"/>
        </w:rPr>
      </w:pPr>
      <w:r>
        <w:rPr>
          <w:rFonts w:ascii="Roboto" w:eastAsia="Roboto" w:hAnsi="Roboto" w:cs="Roboto"/>
          <w:sz w:val="28"/>
          <w:szCs w:val="28"/>
        </w:rPr>
        <w:t>DDL – Data Definition Language</w:t>
      </w:r>
    </w:p>
    <w:p w14:paraId="49253F62" w14:textId="090DF30C" w:rsidR="00475FC0" w:rsidRDefault="00475FC0" w:rsidP="00475FC0">
      <w:pPr>
        <w:pStyle w:val="ListParagraph"/>
        <w:ind w:left="1440"/>
        <w:rPr>
          <w:rFonts w:ascii="Roboto" w:eastAsia="Roboto" w:hAnsi="Roboto" w:cs="Roboto"/>
          <w:sz w:val="28"/>
          <w:szCs w:val="28"/>
        </w:rPr>
      </w:pPr>
      <w:r>
        <w:rPr>
          <w:rFonts w:ascii="Roboto" w:eastAsia="Roboto" w:hAnsi="Roboto" w:cs="Roboto"/>
          <w:sz w:val="28"/>
          <w:szCs w:val="28"/>
        </w:rPr>
        <w:t>Ex- Create, Drop, Alter and Truncate</w:t>
      </w:r>
    </w:p>
    <w:p w14:paraId="7731DAD7" w14:textId="15578DB4" w:rsidR="00475FC0" w:rsidRDefault="00475FC0" w:rsidP="00475FC0">
      <w:pPr>
        <w:pStyle w:val="ListParagraph"/>
        <w:numPr>
          <w:ilvl w:val="1"/>
          <w:numId w:val="1"/>
        </w:numPr>
        <w:rPr>
          <w:rFonts w:ascii="Roboto" w:eastAsia="Roboto" w:hAnsi="Roboto" w:cs="Roboto"/>
          <w:sz w:val="28"/>
          <w:szCs w:val="28"/>
        </w:rPr>
      </w:pPr>
      <w:r>
        <w:rPr>
          <w:rFonts w:ascii="Roboto" w:eastAsia="Roboto" w:hAnsi="Roboto" w:cs="Roboto"/>
          <w:sz w:val="28"/>
          <w:szCs w:val="28"/>
        </w:rPr>
        <w:t>DML- Data Manipulation Language</w:t>
      </w:r>
    </w:p>
    <w:p w14:paraId="06B6CD5D" w14:textId="75B39660" w:rsidR="00475FC0" w:rsidRDefault="00475FC0" w:rsidP="00475FC0">
      <w:pPr>
        <w:pStyle w:val="ListParagraph"/>
        <w:ind w:left="1440"/>
        <w:rPr>
          <w:rFonts w:ascii="Roboto" w:eastAsia="Roboto" w:hAnsi="Roboto" w:cs="Roboto"/>
          <w:sz w:val="28"/>
          <w:szCs w:val="28"/>
        </w:rPr>
      </w:pPr>
      <w:r>
        <w:rPr>
          <w:rFonts w:ascii="Roboto" w:eastAsia="Roboto" w:hAnsi="Roboto" w:cs="Roboto"/>
          <w:sz w:val="28"/>
          <w:szCs w:val="28"/>
        </w:rPr>
        <w:t>Ex- Insert , Update, Delete , Call, Explain Call, Lock</w:t>
      </w:r>
    </w:p>
    <w:p w14:paraId="059CCF79" w14:textId="47B161D4" w:rsidR="00475FC0" w:rsidRDefault="00475FC0" w:rsidP="00475FC0">
      <w:pPr>
        <w:pStyle w:val="ListParagraph"/>
        <w:numPr>
          <w:ilvl w:val="1"/>
          <w:numId w:val="1"/>
        </w:numPr>
        <w:rPr>
          <w:rFonts w:ascii="Roboto" w:eastAsia="Roboto" w:hAnsi="Roboto" w:cs="Roboto"/>
          <w:sz w:val="28"/>
          <w:szCs w:val="28"/>
        </w:rPr>
      </w:pPr>
      <w:r>
        <w:rPr>
          <w:rFonts w:ascii="Roboto" w:eastAsia="Roboto" w:hAnsi="Roboto" w:cs="Roboto"/>
          <w:sz w:val="28"/>
          <w:szCs w:val="28"/>
        </w:rPr>
        <w:t>TCL – Transaction Control Language</w:t>
      </w:r>
    </w:p>
    <w:p w14:paraId="7B02E31F" w14:textId="2B43A588" w:rsidR="00475FC0" w:rsidRDefault="00475FC0" w:rsidP="00475FC0">
      <w:pPr>
        <w:pStyle w:val="ListParagraph"/>
        <w:ind w:left="1440"/>
        <w:rPr>
          <w:rFonts w:ascii="Roboto" w:eastAsia="Roboto" w:hAnsi="Roboto" w:cs="Roboto"/>
          <w:sz w:val="28"/>
          <w:szCs w:val="28"/>
        </w:rPr>
      </w:pPr>
      <w:r>
        <w:rPr>
          <w:rFonts w:ascii="Roboto" w:eastAsia="Roboto" w:hAnsi="Roboto" w:cs="Roboto"/>
          <w:sz w:val="28"/>
          <w:szCs w:val="28"/>
        </w:rPr>
        <w:t>Ex- Commit, Savepoint, Rollback, Set Transaction, Set Constraint</w:t>
      </w:r>
    </w:p>
    <w:p w14:paraId="5D321B3C" w14:textId="431CD110" w:rsidR="00475FC0" w:rsidRDefault="00475FC0" w:rsidP="00475FC0">
      <w:pPr>
        <w:pStyle w:val="ListParagraph"/>
        <w:numPr>
          <w:ilvl w:val="1"/>
          <w:numId w:val="1"/>
        </w:numPr>
        <w:rPr>
          <w:rFonts w:ascii="Roboto" w:eastAsia="Roboto" w:hAnsi="Roboto" w:cs="Roboto"/>
          <w:sz w:val="28"/>
          <w:szCs w:val="28"/>
        </w:rPr>
      </w:pPr>
      <w:r>
        <w:rPr>
          <w:rFonts w:ascii="Roboto" w:eastAsia="Roboto" w:hAnsi="Roboto" w:cs="Roboto"/>
          <w:sz w:val="28"/>
          <w:szCs w:val="28"/>
        </w:rPr>
        <w:t>DQL – Data Query Language</w:t>
      </w:r>
    </w:p>
    <w:p w14:paraId="438D1C3E" w14:textId="526FDE33" w:rsidR="00475FC0" w:rsidRDefault="00475FC0" w:rsidP="00475FC0">
      <w:pPr>
        <w:pStyle w:val="ListParagraph"/>
        <w:ind w:left="1440"/>
        <w:rPr>
          <w:rFonts w:ascii="Roboto" w:eastAsia="Roboto" w:hAnsi="Roboto" w:cs="Roboto"/>
          <w:sz w:val="28"/>
          <w:szCs w:val="28"/>
        </w:rPr>
      </w:pPr>
      <w:r>
        <w:rPr>
          <w:rFonts w:ascii="Roboto" w:eastAsia="Roboto" w:hAnsi="Roboto" w:cs="Roboto"/>
          <w:sz w:val="28"/>
          <w:szCs w:val="28"/>
        </w:rPr>
        <w:t>Ex- Select</w:t>
      </w:r>
    </w:p>
    <w:p w14:paraId="28AC2D36" w14:textId="0CC12A53" w:rsidR="00475FC0" w:rsidRDefault="00475FC0" w:rsidP="00475FC0">
      <w:pPr>
        <w:pStyle w:val="ListParagraph"/>
        <w:numPr>
          <w:ilvl w:val="1"/>
          <w:numId w:val="1"/>
        </w:numPr>
        <w:rPr>
          <w:rFonts w:ascii="Roboto" w:eastAsia="Roboto" w:hAnsi="Roboto" w:cs="Roboto"/>
          <w:sz w:val="28"/>
          <w:szCs w:val="28"/>
        </w:rPr>
      </w:pPr>
      <w:r>
        <w:rPr>
          <w:rFonts w:ascii="Roboto" w:eastAsia="Roboto" w:hAnsi="Roboto" w:cs="Roboto"/>
          <w:sz w:val="28"/>
          <w:szCs w:val="28"/>
        </w:rPr>
        <w:t>DCL – Data Control Language</w:t>
      </w:r>
    </w:p>
    <w:p w14:paraId="41BDDDC2" w14:textId="3EE1E166" w:rsidR="0027636E" w:rsidRPr="0027636E" w:rsidRDefault="00475FC0" w:rsidP="0027636E">
      <w:pPr>
        <w:pStyle w:val="ListParagraph"/>
        <w:ind w:left="1440"/>
        <w:rPr>
          <w:rFonts w:ascii="Roboto" w:eastAsia="Roboto" w:hAnsi="Roboto" w:cs="Roboto"/>
          <w:sz w:val="28"/>
          <w:szCs w:val="28"/>
        </w:rPr>
      </w:pPr>
      <w:r>
        <w:rPr>
          <w:rFonts w:ascii="Roboto" w:eastAsia="Roboto" w:hAnsi="Roboto" w:cs="Roboto"/>
          <w:sz w:val="28"/>
          <w:szCs w:val="28"/>
        </w:rPr>
        <w:t>Ex-</w:t>
      </w:r>
      <w:r w:rsidR="0027636E">
        <w:rPr>
          <w:rFonts w:ascii="Roboto" w:eastAsia="Roboto" w:hAnsi="Roboto" w:cs="Roboto"/>
          <w:sz w:val="28"/>
          <w:szCs w:val="28"/>
        </w:rPr>
        <w:t>Grant, Revoke</w:t>
      </w:r>
    </w:p>
    <w:p w14:paraId="1F5C8661" w14:textId="77777777" w:rsidR="0070468C" w:rsidRPr="0070468C" w:rsidRDefault="0070468C" w:rsidP="0070468C">
      <w:pPr>
        <w:rPr>
          <w:rFonts w:ascii="Roboto" w:eastAsia="Roboto" w:hAnsi="Roboto" w:cs="Roboto"/>
          <w:sz w:val="28"/>
          <w:szCs w:val="28"/>
        </w:rPr>
      </w:pPr>
    </w:p>
    <w:p w14:paraId="351FA92D" w14:textId="17F60660"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545F5941" w14:textId="7CDA66A1" w:rsidR="007F5DB1" w:rsidRDefault="007F5DB1" w:rsidP="007F5DB1">
      <w:pPr>
        <w:rPr>
          <w:rFonts w:ascii="Roboto" w:eastAsia="Roboto" w:hAnsi="Roboto" w:cs="Roboto"/>
          <w:sz w:val="28"/>
          <w:szCs w:val="28"/>
        </w:rPr>
      </w:pPr>
      <w:r>
        <w:rPr>
          <w:rFonts w:ascii="Roboto" w:eastAsia="Roboto" w:hAnsi="Roboto" w:cs="Roboto"/>
          <w:sz w:val="28"/>
          <w:szCs w:val="28"/>
        </w:rPr>
        <w:t xml:space="preserve">Ans.       </w:t>
      </w:r>
      <w:r w:rsidRPr="007F5DB1">
        <w:rPr>
          <w:rFonts w:ascii="Bahnschrift Light" w:eastAsia="Roboto" w:hAnsi="Bahnschrift Light" w:cs="Roboto"/>
          <w:sz w:val="24"/>
          <w:szCs w:val="24"/>
        </w:rPr>
        <w:t>Primary key is that column of the table whose every row data is uniquely identified. ... Composite Key is a form of the candidate key where a set of columns will uniquely identify every row in the table.</w:t>
      </w:r>
    </w:p>
    <w:p w14:paraId="01B67327" w14:textId="77777777" w:rsidR="007F5DB1" w:rsidRPr="007F5DB1" w:rsidRDefault="007F5DB1" w:rsidP="007F5DB1">
      <w:pPr>
        <w:rPr>
          <w:rFonts w:ascii="Bahnschrift Light" w:eastAsia="Roboto" w:hAnsi="Bahnschrift Light" w:cs="Roboto"/>
          <w:sz w:val="24"/>
          <w:szCs w:val="24"/>
        </w:rPr>
      </w:pPr>
      <w:r>
        <w:rPr>
          <w:rFonts w:ascii="Roboto" w:eastAsia="Roboto" w:hAnsi="Roboto" w:cs="Roboto"/>
          <w:sz w:val="28"/>
          <w:szCs w:val="28"/>
        </w:rPr>
        <w:t xml:space="preserve">            </w:t>
      </w:r>
      <w:r w:rsidRPr="007F5DB1">
        <w:rPr>
          <w:rFonts w:ascii="Bahnschrift Light" w:eastAsia="Roboto" w:hAnsi="Bahnschrift Light" w:cs="Roboto"/>
          <w:sz w:val="24"/>
          <w:szCs w:val="24"/>
        </w:rPr>
        <w:t>In some cases, the homes may only be uniquely identified by a mortgage number — all other data (towns, streets, house numbers) is not unique to each record. The mortgage number would be the primary key. Suppose, however, that an MLS realtor’s listing technology assigns its own unique numbers to the records in the table.</w:t>
      </w:r>
    </w:p>
    <w:p w14:paraId="07BA0BFE" w14:textId="77777777" w:rsidR="007F5DB1" w:rsidRPr="007F5DB1" w:rsidRDefault="007F5DB1" w:rsidP="007F5DB1">
      <w:pPr>
        <w:rPr>
          <w:rFonts w:ascii="Bahnschrift Light" w:eastAsia="Roboto" w:hAnsi="Bahnschrift Light" w:cs="Roboto"/>
          <w:sz w:val="24"/>
          <w:szCs w:val="24"/>
        </w:rPr>
      </w:pPr>
      <w:r w:rsidRPr="007F5DB1">
        <w:rPr>
          <w:rFonts w:ascii="Bahnschrift Light" w:eastAsia="Roboto" w:hAnsi="Bahnschrift Light" w:cs="Roboto"/>
          <w:sz w:val="24"/>
          <w:szCs w:val="24"/>
        </w:rPr>
        <w:t>Then, there will be two keys that developers might identify as “candidate keys”:</w:t>
      </w:r>
    </w:p>
    <w:p w14:paraId="26BB060B" w14:textId="77777777" w:rsidR="007F5DB1" w:rsidRPr="007F5DB1" w:rsidRDefault="007F5DB1" w:rsidP="007F5DB1">
      <w:pPr>
        <w:rPr>
          <w:rFonts w:ascii="Bahnschrift Light" w:eastAsia="Roboto" w:hAnsi="Bahnschrift Light" w:cs="Roboto"/>
          <w:sz w:val="24"/>
          <w:szCs w:val="24"/>
        </w:rPr>
      </w:pPr>
      <w:r w:rsidRPr="007F5DB1">
        <w:rPr>
          <w:rFonts w:ascii="Bahnschrift Light" w:eastAsia="Roboto" w:hAnsi="Bahnschrift Light" w:cs="Roboto"/>
          <w:sz w:val="24"/>
          <w:szCs w:val="24"/>
        </w:rPr>
        <w:t>The mortgage number.</w:t>
      </w:r>
    </w:p>
    <w:p w14:paraId="6FE39C00" w14:textId="77777777" w:rsidR="007F5DB1" w:rsidRPr="007F5DB1" w:rsidRDefault="007F5DB1" w:rsidP="007F5DB1">
      <w:pPr>
        <w:rPr>
          <w:rFonts w:ascii="Bahnschrift Light" w:eastAsia="Roboto" w:hAnsi="Bahnschrift Light" w:cs="Roboto"/>
          <w:sz w:val="24"/>
          <w:szCs w:val="24"/>
        </w:rPr>
      </w:pPr>
      <w:r w:rsidRPr="007F5DB1">
        <w:rPr>
          <w:rFonts w:ascii="Bahnschrift Light" w:eastAsia="Roboto" w:hAnsi="Bahnschrift Light" w:cs="Roboto"/>
          <w:sz w:val="24"/>
          <w:szCs w:val="24"/>
        </w:rPr>
        <w:t>The MLS number.</w:t>
      </w:r>
    </w:p>
    <w:p w14:paraId="09E49B32" w14:textId="77777777" w:rsidR="007F5DB1" w:rsidRPr="007F5DB1" w:rsidRDefault="007F5DB1" w:rsidP="007F5DB1">
      <w:pPr>
        <w:rPr>
          <w:rFonts w:ascii="Bahnschrift Light" w:eastAsia="Roboto" w:hAnsi="Bahnschrift Light" w:cs="Roboto"/>
          <w:sz w:val="24"/>
          <w:szCs w:val="24"/>
        </w:rPr>
      </w:pPr>
      <w:r w:rsidRPr="007F5DB1">
        <w:rPr>
          <w:rFonts w:ascii="Bahnschrift Light" w:eastAsia="Roboto" w:hAnsi="Bahnschrift Light" w:cs="Roboto"/>
          <w:sz w:val="24"/>
          <w:szCs w:val="24"/>
        </w:rPr>
        <w:t>One of them will qualify as the “primary key” in what some would consider an arbitrary way.</w:t>
      </w:r>
    </w:p>
    <w:p w14:paraId="2F094021" w14:textId="23DE4086" w:rsidR="007F5DB1" w:rsidRPr="007F5DB1" w:rsidRDefault="007F5DB1" w:rsidP="007F5DB1">
      <w:pPr>
        <w:rPr>
          <w:rFonts w:ascii="Bahnschrift Light" w:eastAsia="Roboto" w:hAnsi="Bahnschrift Light" w:cs="Roboto"/>
          <w:sz w:val="24"/>
          <w:szCs w:val="24"/>
        </w:rPr>
      </w:pPr>
      <w:r w:rsidRPr="007F5DB1">
        <w:rPr>
          <w:rFonts w:ascii="Bahnschrift Light" w:eastAsia="Roboto" w:hAnsi="Bahnschrift Light" w:cs="Roboto"/>
          <w:sz w:val="24"/>
          <w:szCs w:val="24"/>
        </w:rPr>
        <w:t>A composite key, then, would be the combination of two keys.</w:t>
      </w:r>
    </w:p>
    <w:p w14:paraId="439FDC98" w14:textId="78DA73FD" w:rsidR="0070468C" w:rsidRDefault="0070468C" w:rsidP="0070468C">
      <w:pPr>
        <w:rPr>
          <w:rFonts w:ascii="Roboto" w:eastAsia="Roboto" w:hAnsi="Roboto" w:cs="Roboto"/>
          <w:sz w:val="28"/>
          <w:szCs w:val="28"/>
        </w:rPr>
      </w:pPr>
    </w:p>
    <w:p w14:paraId="6FA0AEC9" w14:textId="025E5B38" w:rsidR="008E59E2" w:rsidRDefault="008E59E2" w:rsidP="0070468C">
      <w:pPr>
        <w:rPr>
          <w:rFonts w:ascii="Roboto" w:eastAsia="Roboto" w:hAnsi="Roboto" w:cs="Roboto"/>
          <w:sz w:val="28"/>
          <w:szCs w:val="28"/>
        </w:rPr>
      </w:pPr>
    </w:p>
    <w:p w14:paraId="78DE331B" w14:textId="7F5B82C0" w:rsidR="008E59E2" w:rsidRDefault="008E59E2" w:rsidP="0070468C">
      <w:pPr>
        <w:rPr>
          <w:rFonts w:ascii="Roboto" w:eastAsia="Roboto" w:hAnsi="Roboto" w:cs="Roboto"/>
          <w:sz w:val="28"/>
          <w:szCs w:val="28"/>
        </w:rPr>
      </w:pPr>
    </w:p>
    <w:p w14:paraId="74B3FEE7" w14:textId="3846C733" w:rsidR="008E59E2" w:rsidRDefault="008E59E2" w:rsidP="0070468C">
      <w:pPr>
        <w:rPr>
          <w:rFonts w:ascii="Roboto" w:eastAsia="Roboto" w:hAnsi="Roboto" w:cs="Roboto"/>
          <w:sz w:val="28"/>
          <w:szCs w:val="28"/>
        </w:rPr>
      </w:pPr>
    </w:p>
    <w:p w14:paraId="0E54BCEE" w14:textId="63E0C249" w:rsidR="008E59E2" w:rsidRDefault="008E59E2" w:rsidP="0070468C">
      <w:pPr>
        <w:rPr>
          <w:rFonts w:ascii="Roboto" w:eastAsia="Roboto" w:hAnsi="Roboto" w:cs="Roboto"/>
          <w:sz w:val="28"/>
          <w:szCs w:val="28"/>
        </w:rPr>
      </w:pPr>
    </w:p>
    <w:p w14:paraId="408A63D4" w14:textId="182498C8" w:rsidR="008E59E2" w:rsidRDefault="008E59E2" w:rsidP="0070468C">
      <w:pPr>
        <w:rPr>
          <w:rFonts w:ascii="Roboto" w:eastAsia="Roboto" w:hAnsi="Roboto" w:cs="Roboto"/>
          <w:sz w:val="28"/>
          <w:szCs w:val="28"/>
        </w:rPr>
      </w:pPr>
    </w:p>
    <w:p w14:paraId="4F05DF30" w14:textId="2F50068F" w:rsidR="008E59E2" w:rsidRDefault="008E59E2" w:rsidP="0070468C">
      <w:pPr>
        <w:rPr>
          <w:rFonts w:ascii="Roboto" w:eastAsia="Roboto" w:hAnsi="Roboto" w:cs="Roboto"/>
          <w:sz w:val="28"/>
          <w:szCs w:val="28"/>
        </w:rPr>
      </w:pPr>
    </w:p>
    <w:p w14:paraId="2C1878C9" w14:textId="77777777" w:rsidR="008E59E2" w:rsidRPr="0070468C" w:rsidRDefault="008E59E2" w:rsidP="0070468C">
      <w:pPr>
        <w:rPr>
          <w:rFonts w:ascii="Roboto" w:eastAsia="Roboto" w:hAnsi="Roboto" w:cs="Roboto"/>
          <w:sz w:val="28"/>
          <w:szCs w:val="28"/>
        </w:rPr>
      </w:pPr>
    </w:p>
    <w:p w14:paraId="00000005" w14:textId="422E86E4" w:rsidR="00234983" w:rsidRPr="008E59E2" w:rsidRDefault="0070468C" w:rsidP="008E59E2">
      <w:pPr>
        <w:numPr>
          <w:ilvl w:val="0"/>
          <w:numId w:val="1"/>
        </w:numPr>
        <w:rPr>
          <w:rFonts w:ascii="Roboto" w:eastAsia="Roboto" w:hAnsi="Roboto" w:cs="Roboto"/>
          <w:sz w:val="28"/>
          <w:szCs w:val="28"/>
        </w:rPr>
      </w:pPr>
      <w:r w:rsidRPr="008E59E2">
        <w:rPr>
          <w:rFonts w:ascii="Roboto" w:eastAsia="Roboto" w:hAnsi="Roboto" w:cs="Roboto"/>
          <w:sz w:val="28"/>
          <w:szCs w:val="28"/>
        </w:rPr>
        <w:t>Create a table with a primary key, a column default value, and a column unique constraint in SQL.</w:t>
      </w:r>
    </w:p>
    <w:p w14:paraId="0BB510BE" w14:textId="00C6B7D3" w:rsidR="007F5DB1" w:rsidRDefault="007F5DB1" w:rsidP="007F5DB1">
      <w:pPr>
        <w:rPr>
          <w:rFonts w:ascii="Roboto" w:eastAsia="Roboto" w:hAnsi="Roboto" w:cs="Roboto"/>
          <w:sz w:val="28"/>
          <w:szCs w:val="28"/>
        </w:rPr>
      </w:pPr>
      <w:r>
        <w:rPr>
          <w:rFonts w:ascii="Roboto" w:eastAsia="Roboto" w:hAnsi="Roboto" w:cs="Roboto"/>
          <w:sz w:val="28"/>
          <w:szCs w:val="28"/>
        </w:rPr>
        <w:t xml:space="preserve">Ans.   </w:t>
      </w:r>
      <w:r w:rsidR="008E59E2">
        <w:rPr>
          <w:rFonts w:ascii="Roboto" w:eastAsia="Roboto" w:hAnsi="Roboto" w:cs="Roboto"/>
          <w:sz w:val="28"/>
          <w:szCs w:val="28"/>
        </w:rPr>
        <w:t xml:space="preserve">  Use Database</w:t>
      </w:r>
    </w:p>
    <w:p w14:paraId="6286C196" w14:textId="140C16CD" w:rsidR="008E59E2" w:rsidRDefault="008E59E2" w:rsidP="007F5DB1">
      <w:pPr>
        <w:rPr>
          <w:rFonts w:ascii="Roboto" w:eastAsia="Roboto" w:hAnsi="Roboto" w:cs="Roboto"/>
          <w:sz w:val="28"/>
          <w:szCs w:val="28"/>
        </w:rPr>
      </w:pPr>
      <w:r>
        <w:rPr>
          <w:rFonts w:ascii="Roboto" w:eastAsia="Roboto" w:hAnsi="Roboto" w:cs="Roboto"/>
          <w:sz w:val="28"/>
          <w:szCs w:val="28"/>
        </w:rPr>
        <w:t xml:space="preserve">             Create Table Employee(</w:t>
      </w:r>
    </w:p>
    <w:p w14:paraId="343FBBA9" w14:textId="52A93BF6" w:rsidR="008E59E2" w:rsidRDefault="008E59E2" w:rsidP="007F5DB1">
      <w:pPr>
        <w:rPr>
          <w:rFonts w:ascii="Roboto" w:eastAsia="Roboto" w:hAnsi="Roboto" w:cs="Roboto"/>
          <w:sz w:val="28"/>
          <w:szCs w:val="28"/>
        </w:rPr>
      </w:pPr>
      <w:r>
        <w:rPr>
          <w:rFonts w:ascii="Roboto" w:eastAsia="Roboto" w:hAnsi="Roboto" w:cs="Roboto"/>
          <w:sz w:val="28"/>
          <w:szCs w:val="28"/>
        </w:rPr>
        <w:t xml:space="preserve">             Emp_</w:t>
      </w:r>
      <w:r w:rsidR="00D65350">
        <w:rPr>
          <w:rFonts w:ascii="Roboto" w:eastAsia="Roboto" w:hAnsi="Roboto" w:cs="Roboto"/>
          <w:sz w:val="28"/>
          <w:szCs w:val="28"/>
        </w:rPr>
        <w:t>id INT NOT NULL UNIQUE</w:t>
      </w:r>
      <w:r>
        <w:rPr>
          <w:rFonts w:ascii="Roboto" w:eastAsia="Roboto" w:hAnsi="Roboto" w:cs="Roboto"/>
          <w:sz w:val="28"/>
          <w:szCs w:val="28"/>
        </w:rPr>
        <w:t>,</w:t>
      </w:r>
    </w:p>
    <w:p w14:paraId="12B5B61B" w14:textId="029A9023" w:rsidR="008E59E2" w:rsidRDefault="008E59E2" w:rsidP="007F5DB1">
      <w:pPr>
        <w:rPr>
          <w:rFonts w:ascii="Roboto" w:eastAsia="Roboto" w:hAnsi="Roboto" w:cs="Roboto"/>
          <w:sz w:val="28"/>
          <w:szCs w:val="28"/>
        </w:rPr>
      </w:pPr>
      <w:r>
        <w:rPr>
          <w:rFonts w:ascii="Roboto" w:eastAsia="Roboto" w:hAnsi="Roboto" w:cs="Roboto"/>
          <w:sz w:val="28"/>
          <w:szCs w:val="28"/>
        </w:rPr>
        <w:t xml:space="preserve">             name varchar (20),</w:t>
      </w:r>
    </w:p>
    <w:p w14:paraId="5B4EC42E" w14:textId="75E48F39" w:rsidR="008E59E2" w:rsidRDefault="008E59E2" w:rsidP="007F5DB1">
      <w:pPr>
        <w:rPr>
          <w:rFonts w:ascii="Roboto" w:eastAsia="Roboto" w:hAnsi="Roboto" w:cs="Roboto"/>
          <w:sz w:val="28"/>
          <w:szCs w:val="28"/>
        </w:rPr>
      </w:pPr>
      <w:r>
        <w:rPr>
          <w:rFonts w:ascii="Roboto" w:eastAsia="Roboto" w:hAnsi="Roboto" w:cs="Roboto"/>
          <w:sz w:val="28"/>
          <w:szCs w:val="28"/>
        </w:rPr>
        <w:t xml:space="preserve">             Status varchar (20) Default ‘Hired’</w:t>
      </w:r>
      <w:r w:rsidR="00D65350">
        <w:rPr>
          <w:rFonts w:ascii="Roboto" w:eastAsia="Roboto" w:hAnsi="Roboto" w:cs="Roboto"/>
          <w:sz w:val="28"/>
          <w:szCs w:val="28"/>
        </w:rPr>
        <w:t>);</w:t>
      </w:r>
    </w:p>
    <w:p w14:paraId="46E87F5C" w14:textId="77777777" w:rsidR="008E59E2" w:rsidRDefault="008E59E2" w:rsidP="007F5DB1">
      <w:pPr>
        <w:rPr>
          <w:rFonts w:ascii="Roboto" w:eastAsia="Roboto" w:hAnsi="Roboto" w:cs="Roboto"/>
          <w:sz w:val="28"/>
          <w:szCs w:val="28"/>
        </w:rPr>
      </w:pPr>
    </w:p>
    <w:p w14:paraId="6CE1018B" w14:textId="7579CFE8" w:rsidR="007F5DB1" w:rsidRPr="0070468C" w:rsidRDefault="007F5DB1" w:rsidP="007F5DB1">
      <w:pPr>
        <w:rPr>
          <w:rFonts w:ascii="Roboto" w:eastAsia="Roboto" w:hAnsi="Roboto" w:cs="Roboto"/>
          <w:sz w:val="28"/>
          <w:szCs w:val="28"/>
        </w:rPr>
      </w:pPr>
      <w:r>
        <w:rPr>
          <w:rFonts w:ascii="Roboto" w:eastAsia="Roboto" w:hAnsi="Roboto" w:cs="Roboto"/>
          <w:sz w:val="28"/>
          <w:szCs w:val="28"/>
        </w:rPr>
        <w:t xml:space="preserve">              </w:t>
      </w:r>
    </w:p>
    <w:p w14:paraId="00000006" w14:textId="77777777" w:rsidR="00234983" w:rsidRDefault="00234983">
      <w:pPr>
        <w:rPr>
          <w:rFonts w:ascii="Roboto" w:eastAsia="Roboto" w:hAnsi="Roboto" w:cs="Roboto"/>
          <w:b/>
          <w:sz w:val="40"/>
          <w:szCs w:val="40"/>
        </w:rPr>
      </w:pPr>
    </w:p>
    <w:p w14:paraId="00000007" w14:textId="77777777" w:rsidR="00234983" w:rsidRDefault="00234983">
      <w:pPr>
        <w:rPr>
          <w:rFonts w:ascii="Roboto" w:eastAsia="Roboto" w:hAnsi="Roboto" w:cs="Roboto"/>
          <w:b/>
          <w:sz w:val="40"/>
          <w:szCs w:val="40"/>
        </w:rPr>
      </w:pPr>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9295" w14:textId="77777777" w:rsidR="002460AF" w:rsidRDefault="002460AF">
      <w:pPr>
        <w:spacing w:line="240" w:lineRule="auto"/>
      </w:pPr>
      <w:r>
        <w:separator/>
      </w:r>
    </w:p>
  </w:endnote>
  <w:endnote w:type="continuationSeparator" w:id="0">
    <w:p w14:paraId="60D10A6C" w14:textId="77777777" w:rsidR="002460AF" w:rsidRDefault="002460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234983" w:rsidRDefault="00234983"/>
  <w:p w14:paraId="0000000C" w14:textId="77777777" w:rsidR="00234983" w:rsidRDefault="002460AF">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BB555" w14:textId="77777777" w:rsidR="002460AF" w:rsidRDefault="002460AF">
      <w:pPr>
        <w:spacing w:line="240" w:lineRule="auto"/>
      </w:pPr>
      <w:r>
        <w:separator/>
      </w:r>
    </w:p>
  </w:footnote>
  <w:footnote w:type="continuationSeparator" w:id="0">
    <w:p w14:paraId="353CA97A" w14:textId="77777777" w:rsidR="002460AF" w:rsidRDefault="002460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234983" w:rsidRDefault="00234983"/>
  <w:p w14:paraId="00000009" w14:textId="77777777" w:rsidR="00234983" w:rsidRDefault="002460AF">
    <w:r>
      <w:pict w14:anchorId="3E7CE3B7">
        <v:rect id="_x0000_i1025" style="width:0;height:1.5pt" o:hralign="center" o:hrstd="t" o:hr="t" fillcolor="#a0a0a0" stroked="f"/>
      </w:pict>
    </w:r>
  </w:p>
  <w:p w14:paraId="0000000A" w14:textId="77777777" w:rsidR="00234983" w:rsidRDefault="002460AF">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703A2"/>
    <w:multiLevelType w:val="hybridMultilevel"/>
    <w:tmpl w:val="AE2A2EE8"/>
    <w:lvl w:ilvl="0" w:tplc="04090003">
      <w:start w:val="1"/>
      <w:numFmt w:val="bullet"/>
      <w:lvlText w:val="o"/>
      <w:lvlJc w:val="left"/>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71339"/>
    <w:multiLevelType w:val="hybridMultilevel"/>
    <w:tmpl w:val="3D38E42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 w15:restartNumberingAfterBreak="0">
    <w:nsid w:val="1C761E33"/>
    <w:multiLevelType w:val="hybridMultilevel"/>
    <w:tmpl w:val="9124B764"/>
    <w:lvl w:ilvl="0" w:tplc="04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ED71A21"/>
    <w:multiLevelType w:val="hybridMultilevel"/>
    <w:tmpl w:val="16CE24BC"/>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4" w15:restartNumberingAfterBreak="0">
    <w:nsid w:val="341B1E4A"/>
    <w:multiLevelType w:val="hybridMultilevel"/>
    <w:tmpl w:val="6DCE16F2"/>
    <w:lvl w:ilvl="0" w:tplc="04090001">
      <w:start w:val="1"/>
      <w:numFmt w:val="bullet"/>
      <w:lvlText w:val=""/>
      <w:lvlJc w:val="left"/>
      <w:pPr>
        <w:ind w:left="1884" w:hanging="360"/>
      </w:pPr>
      <w:rPr>
        <w:rFonts w:ascii="Symbol" w:hAnsi="Symbol"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5" w15:restartNumberingAfterBreak="0">
    <w:nsid w:val="36FB6FE5"/>
    <w:multiLevelType w:val="hybridMultilevel"/>
    <w:tmpl w:val="F04E9B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B372A8"/>
    <w:multiLevelType w:val="hybridMultilevel"/>
    <w:tmpl w:val="D6561C1C"/>
    <w:lvl w:ilvl="0" w:tplc="04090001">
      <w:start w:val="1"/>
      <w:numFmt w:val="bullet"/>
      <w:lvlText w:val=""/>
      <w:lvlJc w:val="left"/>
      <w:pPr>
        <w:ind w:left="1692" w:hanging="360"/>
      </w:pPr>
      <w:rPr>
        <w:rFonts w:ascii="Symbol" w:hAnsi="Symbol" w:hint="default"/>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7" w15:restartNumberingAfterBreak="0">
    <w:nsid w:val="4A5F65AC"/>
    <w:multiLevelType w:val="hybridMultilevel"/>
    <w:tmpl w:val="9112E1E8"/>
    <w:lvl w:ilvl="0" w:tplc="04090001">
      <w:start w:val="1"/>
      <w:numFmt w:val="bullet"/>
      <w:lvlText w:val=""/>
      <w:lvlJc w:val="left"/>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AD767F4"/>
    <w:multiLevelType w:val="hybridMultilevel"/>
    <w:tmpl w:val="8CD07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1"/>
  </w:num>
  <w:num w:numId="5">
    <w:abstractNumId w:val="0"/>
  </w:num>
  <w:num w:numId="6">
    <w:abstractNumId w:val="2"/>
  </w:num>
  <w:num w:numId="7">
    <w:abstractNumId w:val="7"/>
  </w:num>
  <w:num w:numId="8">
    <w:abstractNumId w:val="9"/>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A763C"/>
    <w:rsid w:val="00137472"/>
    <w:rsid w:val="001848A1"/>
    <w:rsid w:val="00234983"/>
    <w:rsid w:val="002460AF"/>
    <w:rsid w:val="0027636E"/>
    <w:rsid w:val="00475FC0"/>
    <w:rsid w:val="005E5702"/>
    <w:rsid w:val="0070468C"/>
    <w:rsid w:val="007F5DB1"/>
    <w:rsid w:val="008E59E2"/>
    <w:rsid w:val="00D65350"/>
    <w:rsid w:val="00DE01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729583">
      <w:bodyDiv w:val="1"/>
      <w:marLeft w:val="0"/>
      <w:marRight w:val="0"/>
      <w:marTop w:val="0"/>
      <w:marBottom w:val="0"/>
      <w:divBdr>
        <w:top w:val="none" w:sz="0" w:space="0" w:color="auto"/>
        <w:left w:val="none" w:sz="0" w:space="0" w:color="auto"/>
        <w:bottom w:val="none" w:sz="0" w:space="0" w:color="auto"/>
        <w:right w:val="none" w:sz="0" w:space="0" w:color="auto"/>
      </w:divBdr>
    </w:div>
    <w:div w:id="1703674901">
      <w:bodyDiv w:val="1"/>
      <w:marLeft w:val="0"/>
      <w:marRight w:val="0"/>
      <w:marTop w:val="0"/>
      <w:marBottom w:val="0"/>
      <w:divBdr>
        <w:top w:val="none" w:sz="0" w:space="0" w:color="auto"/>
        <w:left w:val="none" w:sz="0" w:space="0" w:color="auto"/>
        <w:bottom w:val="none" w:sz="0" w:space="0" w:color="auto"/>
        <w:right w:val="none" w:sz="0" w:space="0" w:color="auto"/>
      </w:divBdr>
    </w:div>
    <w:div w:id="1808626803">
      <w:bodyDiv w:val="1"/>
      <w:marLeft w:val="0"/>
      <w:marRight w:val="0"/>
      <w:marTop w:val="0"/>
      <w:marBottom w:val="0"/>
      <w:divBdr>
        <w:top w:val="none" w:sz="0" w:space="0" w:color="auto"/>
        <w:left w:val="none" w:sz="0" w:space="0" w:color="auto"/>
        <w:bottom w:val="none" w:sz="0" w:space="0" w:color="auto"/>
        <w:right w:val="none" w:sz="0" w:space="0" w:color="auto"/>
      </w:divBdr>
    </w:div>
    <w:div w:id="18125978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3</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6</cp:revision>
  <dcterms:created xsi:type="dcterms:W3CDTF">2021-12-04T08:34:00Z</dcterms:created>
  <dcterms:modified xsi:type="dcterms:W3CDTF">2022-02-03T07:28:00Z</dcterms:modified>
</cp:coreProperties>
</file>